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B50E3" w14:textId="77777777" w:rsidR="007930FF" w:rsidRPr="00566D1A" w:rsidRDefault="007930FF" w:rsidP="007930FF">
      <w:pPr>
        <w:pStyle w:val="FirstParagraph"/>
        <w:rPr>
          <w:rFonts w:ascii="Times New Roman" w:hAnsi="Times New Roman" w:cs="Times New Roman"/>
        </w:rPr>
      </w:pPr>
      <w:bookmarkStart w:id="0" w:name="_GoBack"/>
      <w:bookmarkEnd w:id="0"/>
      <w:r w:rsidRPr="00566D1A">
        <w:rPr>
          <w:rFonts w:ascii="Times New Roman" w:hAnsi="Times New Roman" w:cs="Times New Roman"/>
          <w:b/>
          <w:bCs/>
        </w:rPr>
        <w:t>Title</w:t>
      </w:r>
      <w:r w:rsidRPr="00566D1A">
        <w:rPr>
          <w:rFonts w:ascii="Times New Roman" w:hAnsi="Times New Roman" w:cs="Times New Roman"/>
        </w:rPr>
        <w:t>:</w:t>
      </w:r>
    </w:p>
    <w:p w14:paraId="7C3AE83B" w14:textId="77777777" w:rsidR="007930FF" w:rsidRPr="00566D1A" w:rsidRDefault="007930FF" w:rsidP="007930FF">
      <w:pPr>
        <w:pStyle w:val="BodyText"/>
        <w:rPr>
          <w:rFonts w:ascii="Times New Roman" w:hAnsi="Times New Roman" w:cs="Times New Roman"/>
        </w:rPr>
      </w:pPr>
      <w:r w:rsidRPr="00566D1A">
        <w:rPr>
          <w:rFonts w:ascii="Times New Roman" w:hAnsi="Times New Roman" w:cs="Times New Roman"/>
        </w:rPr>
        <w:t>Pacemaker Risk Following Transcatheter Aortic Valve Replacement - A Bayesian Reanalysis</w:t>
      </w:r>
    </w:p>
    <w:p w14:paraId="7AEC227B" w14:textId="77777777" w:rsidR="007930FF" w:rsidRPr="00566D1A" w:rsidRDefault="007930FF" w:rsidP="007930FF">
      <w:pPr>
        <w:pStyle w:val="BodyText"/>
        <w:rPr>
          <w:rFonts w:ascii="Times New Roman" w:hAnsi="Times New Roman" w:cs="Times New Roman"/>
        </w:rPr>
      </w:pPr>
      <w:r w:rsidRPr="00566D1A">
        <w:rPr>
          <w:rFonts w:ascii="Times New Roman" w:hAnsi="Times New Roman" w:cs="Times New Roman"/>
          <w:b/>
          <w:bCs/>
        </w:rPr>
        <w:t>Running Title</w:t>
      </w:r>
      <w:r w:rsidRPr="00566D1A">
        <w:rPr>
          <w:rFonts w:ascii="Times New Roman" w:hAnsi="Times New Roman" w:cs="Times New Roman"/>
        </w:rPr>
        <w:t>:</w:t>
      </w:r>
    </w:p>
    <w:p w14:paraId="4FF3BD0C" w14:textId="77777777" w:rsidR="007930FF" w:rsidRPr="00566D1A" w:rsidRDefault="007930FF" w:rsidP="007930FF">
      <w:pPr>
        <w:pStyle w:val="BodyText"/>
        <w:rPr>
          <w:rFonts w:ascii="Times New Roman" w:hAnsi="Times New Roman" w:cs="Times New Roman"/>
        </w:rPr>
      </w:pPr>
      <w:r w:rsidRPr="00566D1A">
        <w:rPr>
          <w:rFonts w:ascii="Times New Roman" w:hAnsi="Times New Roman" w:cs="Times New Roman"/>
        </w:rPr>
        <w:t>Pacemaker Risk Following TAVR</w:t>
      </w:r>
    </w:p>
    <w:p w14:paraId="54A852A5" w14:textId="77777777" w:rsidR="007930FF" w:rsidRPr="00566D1A" w:rsidRDefault="007930FF" w:rsidP="007930FF">
      <w:pPr>
        <w:pStyle w:val="BodyText"/>
        <w:rPr>
          <w:rFonts w:ascii="Times New Roman" w:hAnsi="Times New Roman" w:cs="Times New Roman"/>
        </w:rPr>
      </w:pPr>
      <w:r w:rsidRPr="00566D1A">
        <w:rPr>
          <w:rFonts w:ascii="Times New Roman" w:hAnsi="Times New Roman" w:cs="Times New Roman"/>
          <w:b/>
          <w:bCs/>
        </w:rPr>
        <w:t>Authors</w:t>
      </w:r>
      <w:r w:rsidRPr="00566D1A">
        <w:rPr>
          <w:rFonts w:ascii="Times New Roman" w:hAnsi="Times New Roman" w:cs="Times New Roman"/>
        </w:rPr>
        <w:t>:</w:t>
      </w:r>
    </w:p>
    <w:p w14:paraId="58776340" w14:textId="77777777" w:rsidR="007930FF" w:rsidRPr="00566D1A" w:rsidRDefault="007930FF" w:rsidP="007930FF">
      <w:pPr>
        <w:pStyle w:val="BodyText"/>
        <w:rPr>
          <w:rFonts w:ascii="Times New Roman" w:hAnsi="Times New Roman" w:cs="Times New Roman"/>
        </w:rPr>
      </w:pPr>
      <w:r w:rsidRPr="00566D1A">
        <w:rPr>
          <w:rFonts w:ascii="Times New Roman" w:hAnsi="Times New Roman" w:cs="Times New Roman"/>
        </w:rPr>
        <w:t>Arthur M. Albuquerque</w:t>
      </w:r>
      <w:r w:rsidRPr="00566D1A">
        <w:rPr>
          <w:rFonts w:ascii="Times New Roman" w:hAnsi="Times New Roman" w:cs="Times New Roman"/>
          <w:vertAlign w:val="superscript"/>
        </w:rPr>
        <w:t>1</w:t>
      </w:r>
      <w:r w:rsidRPr="00566D1A">
        <w:rPr>
          <w:rFonts w:ascii="Times New Roman" w:hAnsi="Times New Roman" w:cs="Times New Roman"/>
        </w:rPr>
        <w:t xml:space="preserve"> and James M. Brophy</w:t>
      </w:r>
      <w:r w:rsidRPr="00566D1A">
        <w:rPr>
          <w:rFonts w:ascii="Times New Roman" w:hAnsi="Times New Roman" w:cs="Times New Roman"/>
          <w:vertAlign w:val="superscript"/>
        </w:rPr>
        <w:t>2</w:t>
      </w:r>
    </w:p>
    <w:p w14:paraId="772769E2" w14:textId="77777777" w:rsidR="007930FF" w:rsidRPr="00566D1A" w:rsidRDefault="007930FF" w:rsidP="007930FF">
      <w:pPr>
        <w:pStyle w:val="BodyText"/>
        <w:rPr>
          <w:rFonts w:ascii="Times New Roman" w:hAnsi="Times New Roman" w:cs="Times New Roman"/>
        </w:rPr>
      </w:pPr>
      <w:r w:rsidRPr="00566D1A">
        <w:rPr>
          <w:rFonts w:ascii="Times New Roman" w:hAnsi="Times New Roman" w:cs="Times New Roman"/>
          <w:vertAlign w:val="superscript"/>
        </w:rPr>
        <w:t>1</w:t>
      </w:r>
      <w:r w:rsidRPr="00566D1A">
        <w:rPr>
          <w:rFonts w:ascii="Times New Roman" w:hAnsi="Times New Roman" w:cs="Times New Roman"/>
        </w:rPr>
        <w:t xml:space="preserve"> School of Medicine, </w:t>
      </w:r>
      <w:proofErr w:type="spellStart"/>
      <w:r w:rsidRPr="00566D1A">
        <w:rPr>
          <w:rFonts w:ascii="Times New Roman" w:hAnsi="Times New Roman" w:cs="Times New Roman"/>
        </w:rPr>
        <w:t>Universidade</w:t>
      </w:r>
      <w:proofErr w:type="spellEnd"/>
      <w:r w:rsidRPr="00566D1A">
        <w:rPr>
          <w:rFonts w:ascii="Times New Roman" w:hAnsi="Times New Roman" w:cs="Times New Roman"/>
        </w:rPr>
        <w:t xml:space="preserve"> Federal do Rio de Janeiro, Brazil; This author takes responsibility for all aspects of the reliability and freedom from bias of the data presented and their discussed interpretation</w:t>
      </w:r>
    </w:p>
    <w:p w14:paraId="3E1608ED" w14:textId="77777777" w:rsidR="007930FF" w:rsidRPr="00566D1A" w:rsidRDefault="007930FF" w:rsidP="007930FF">
      <w:pPr>
        <w:pStyle w:val="BodyText"/>
        <w:rPr>
          <w:rFonts w:ascii="Times New Roman" w:hAnsi="Times New Roman" w:cs="Times New Roman"/>
        </w:rPr>
      </w:pPr>
      <w:r w:rsidRPr="00566D1A">
        <w:rPr>
          <w:rFonts w:ascii="Times New Roman" w:hAnsi="Times New Roman" w:cs="Times New Roman"/>
          <w:vertAlign w:val="superscript"/>
        </w:rPr>
        <w:t>2</w:t>
      </w:r>
      <w:r w:rsidRPr="00566D1A">
        <w:rPr>
          <w:rFonts w:ascii="Times New Roman" w:hAnsi="Times New Roman" w:cs="Times New Roman"/>
        </w:rPr>
        <w:t xml:space="preserve"> McGill Health University Center, Montreal, Canada;</w:t>
      </w:r>
      <w:r>
        <w:rPr>
          <w:rFonts w:ascii="Times New Roman" w:hAnsi="Times New Roman" w:cs="Times New Roman"/>
        </w:rPr>
        <w:t xml:space="preserve"> </w:t>
      </w:r>
      <w:r w:rsidRPr="00566D1A">
        <w:rPr>
          <w:rFonts w:ascii="Times New Roman" w:hAnsi="Times New Roman" w:cs="Times New Roman"/>
        </w:rPr>
        <w:t>This author takes responsibility for all aspects of the reliability and freedom from bias of the data presented and their discussed interpretation</w:t>
      </w:r>
    </w:p>
    <w:p w14:paraId="6E612F75" w14:textId="77777777" w:rsidR="007930FF" w:rsidRPr="00566D1A" w:rsidRDefault="007930FF" w:rsidP="007930FF">
      <w:pPr>
        <w:pStyle w:val="BodyText"/>
        <w:rPr>
          <w:rFonts w:ascii="Times New Roman" w:hAnsi="Times New Roman" w:cs="Times New Roman"/>
        </w:rPr>
      </w:pPr>
      <w:r w:rsidRPr="00566D1A">
        <w:rPr>
          <w:rFonts w:ascii="Times New Roman" w:hAnsi="Times New Roman" w:cs="Times New Roman"/>
          <w:b/>
          <w:bCs/>
        </w:rPr>
        <w:t>Corresponding author</w:t>
      </w:r>
      <w:r w:rsidRPr="00566D1A">
        <w:rPr>
          <w:rFonts w:ascii="Times New Roman" w:hAnsi="Times New Roman" w:cs="Times New Roman"/>
        </w:rPr>
        <w:t>:</w:t>
      </w:r>
    </w:p>
    <w:p w14:paraId="216680A9" w14:textId="77777777" w:rsidR="007930FF" w:rsidRPr="00566D1A" w:rsidRDefault="007930FF" w:rsidP="007930FF">
      <w:pPr>
        <w:pStyle w:val="BodyText"/>
        <w:rPr>
          <w:rFonts w:ascii="Times New Roman" w:hAnsi="Times New Roman" w:cs="Times New Roman"/>
        </w:rPr>
      </w:pPr>
      <w:r w:rsidRPr="00566D1A">
        <w:rPr>
          <w:rFonts w:ascii="Times New Roman" w:hAnsi="Times New Roman" w:cs="Times New Roman"/>
        </w:rPr>
        <w:t>James Brophy MD PhD</w:t>
      </w:r>
      <w:r w:rsidRPr="00566D1A">
        <w:rPr>
          <w:rFonts w:ascii="Times New Roman" w:hAnsi="Times New Roman" w:cs="Times New Roman"/>
        </w:rPr>
        <w:br/>
        <w:t>Professor of Medicine &amp; Epidemiology (McGill University)</w:t>
      </w:r>
      <w:r w:rsidRPr="00566D1A">
        <w:rPr>
          <w:rFonts w:ascii="Times New Roman" w:hAnsi="Times New Roman" w:cs="Times New Roman"/>
        </w:rPr>
        <w:br/>
        <w:t>McGill University Health Center</w:t>
      </w:r>
      <w:r w:rsidRPr="00566D1A">
        <w:rPr>
          <w:rFonts w:ascii="Times New Roman" w:hAnsi="Times New Roman" w:cs="Times New Roman"/>
        </w:rPr>
        <w:br/>
        <w:t xml:space="preserve">1001 </w:t>
      </w:r>
      <w:proofErr w:type="spellStart"/>
      <w:r w:rsidRPr="00566D1A">
        <w:rPr>
          <w:rFonts w:ascii="Times New Roman" w:hAnsi="Times New Roman" w:cs="Times New Roman"/>
        </w:rPr>
        <w:t>Decarie</w:t>
      </w:r>
      <w:proofErr w:type="spellEnd"/>
      <w:r w:rsidRPr="00566D1A">
        <w:rPr>
          <w:rFonts w:ascii="Times New Roman" w:hAnsi="Times New Roman" w:cs="Times New Roman"/>
        </w:rPr>
        <w:t xml:space="preserve"> Blvd Room C04.1410</w:t>
      </w:r>
      <w:r w:rsidRPr="00566D1A">
        <w:rPr>
          <w:rFonts w:ascii="Times New Roman" w:hAnsi="Times New Roman" w:cs="Times New Roman"/>
        </w:rPr>
        <w:br/>
        <w:t>Montreal (Qc) H4A 3J1</w:t>
      </w:r>
      <w:r w:rsidRPr="00566D1A">
        <w:rPr>
          <w:rFonts w:ascii="Times New Roman" w:hAnsi="Times New Roman" w:cs="Times New Roman"/>
        </w:rPr>
        <w:br/>
        <w:t xml:space="preserve">e-mail: </w:t>
      </w:r>
      <w:hyperlink r:id="rId4">
        <w:r w:rsidRPr="00566D1A">
          <w:rPr>
            <w:rStyle w:val="Hyperlink"/>
            <w:rFonts w:ascii="Times New Roman" w:hAnsi="Times New Roman" w:cs="Times New Roman"/>
          </w:rPr>
          <w:t>james.brophy@mcgill.ca</w:t>
        </w:r>
      </w:hyperlink>
    </w:p>
    <w:p w14:paraId="74628F42" w14:textId="77777777" w:rsidR="007930FF" w:rsidRPr="00566D1A" w:rsidRDefault="007930FF" w:rsidP="007930FF">
      <w:pPr>
        <w:pStyle w:val="BodyText"/>
        <w:rPr>
          <w:rFonts w:ascii="Times New Roman" w:hAnsi="Times New Roman" w:cs="Times New Roman"/>
        </w:rPr>
      </w:pPr>
      <w:r w:rsidRPr="00566D1A">
        <w:rPr>
          <w:rFonts w:ascii="Times New Roman" w:hAnsi="Times New Roman" w:cs="Times New Roman"/>
          <w:b/>
          <w:bCs/>
        </w:rPr>
        <w:t>Funding</w:t>
      </w:r>
      <w:r w:rsidRPr="00566D1A">
        <w:rPr>
          <w:rFonts w:ascii="Times New Roman" w:hAnsi="Times New Roman" w:cs="Times New Roman"/>
        </w:rPr>
        <w:t>:</w:t>
      </w:r>
    </w:p>
    <w:p w14:paraId="041EDC34" w14:textId="77777777" w:rsidR="007930FF" w:rsidRPr="00566D1A" w:rsidRDefault="007930FF" w:rsidP="007930FF">
      <w:pPr>
        <w:pStyle w:val="BodyText"/>
        <w:rPr>
          <w:rFonts w:ascii="Times New Roman" w:hAnsi="Times New Roman" w:cs="Times New Roman"/>
        </w:rPr>
      </w:pPr>
      <w:r w:rsidRPr="00566D1A">
        <w:rPr>
          <w:rFonts w:ascii="Times New Roman" w:hAnsi="Times New Roman" w:cs="Times New Roman"/>
        </w:rPr>
        <w:t xml:space="preserve">JMB is a research scholar supported by Les Fonds de Recherche </w:t>
      </w:r>
      <w:proofErr w:type="spellStart"/>
      <w:r w:rsidRPr="00566D1A">
        <w:rPr>
          <w:rFonts w:ascii="Times New Roman" w:hAnsi="Times New Roman" w:cs="Times New Roman"/>
        </w:rPr>
        <w:t>Québec</w:t>
      </w:r>
      <w:proofErr w:type="spellEnd"/>
      <w:r w:rsidRPr="00566D1A">
        <w:rPr>
          <w:rFonts w:ascii="Times New Roman" w:hAnsi="Times New Roman" w:cs="Times New Roman"/>
        </w:rPr>
        <w:t xml:space="preserve"> </w:t>
      </w:r>
      <w:proofErr w:type="spellStart"/>
      <w:r w:rsidRPr="00566D1A">
        <w:rPr>
          <w:rFonts w:ascii="Times New Roman" w:hAnsi="Times New Roman" w:cs="Times New Roman"/>
        </w:rPr>
        <w:t>Sante</w:t>
      </w:r>
      <w:proofErr w:type="spellEnd"/>
      <w:r w:rsidRPr="00566D1A">
        <w:rPr>
          <w:rFonts w:ascii="Times New Roman" w:hAnsi="Times New Roman" w:cs="Times New Roman"/>
        </w:rPr>
        <w:t>́ which had no influence on the choice of topic, the results, or conclusions.</w:t>
      </w:r>
    </w:p>
    <w:p w14:paraId="2EF268DF" w14:textId="77777777" w:rsidR="007930FF" w:rsidRPr="00566D1A" w:rsidRDefault="007930FF" w:rsidP="007930FF">
      <w:pPr>
        <w:pStyle w:val="BodyText"/>
        <w:rPr>
          <w:rFonts w:ascii="Times New Roman" w:hAnsi="Times New Roman" w:cs="Times New Roman"/>
        </w:rPr>
      </w:pPr>
      <w:r w:rsidRPr="00566D1A">
        <w:rPr>
          <w:rFonts w:ascii="Times New Roman" w:hAnsi="Times New Roman" w:cs="Times New Roman"/>
          <w:b/>
          <w:bCs/>
        </w:rPr>
        <w:t>Conflicts of Interest Disclosures</w:t>
      </w:r>
      <w:r w:rsidRPr="00566D1A">
        <w:rPr>
          <w:rFonts w:ascii="Times New Roman" w:hAnsi="Times New Roman" w:cs="Times New Roman"/>
        </w:rPr>
        <w:t>:</w:t>
      </w:r>
    </w:p>
    <w:p w14:paraId="24ADEC69" w14:textId="77777777" w:rsidR="007930FF" w:rsidRDefault="007930FF" w:rsidP="007930FF">
      <w:pPr>
        <w:pStyle w:val="BodyText"/>
        <w:rPr>
          <w:rFonts w:ascii="Times New Roman" w:hAnsi="Times New Roman" w:cs="Times New Roman"/>
          <w:b/>
          <w:bCs/>
        </w:rPr>
      </w:pPr>
      <w:r w:rsidRPr="00AD0CC0">
        <w:rPr>
          <w:rFonts w:ascii="Times New Roman" w:hAnsi="Times New Roman" w:cs="Times New Roman"/>
        </w:rPr>
        <w:t>The authors report no relationships that could be construed as a conflict of interest</w:t>
      </w:r>
      <w:r w:rsidRPr="00566D1A">
        <w:rPr>
          <w:rFonts w:ascii="Times New Roman" w:hAnsi="Times New Roman" w:cs="Times New Roman"/>
          <w:b/>
          <w:bCs/>
        </w:rPr>
        <w:t xml:space="preserve"> </w:t>
      </w:r>
    </w:p>
    <w:p w14:paraId="3F5330DE" w14:textId="77777777" w:rsidR="007930FF" w:rsidRPr="00566D1A" w:rsidRDefault="007930FF" w:rsidP="007930FF">
      <w:pPr>
        <w:pStyle w:val="BodyText"/>
        <w:rPr>
          <w:rFonts w:ascii="Times New Roman" w:hAnsi="Times New Roman" w:cs="Times New Roman"/>
        </w:rPr>
      </w:pPr>
      <w:r w:rsidRPr="00566D1A">
        <w:rPr>
          <w:rFonts w:ascii="Times New Roman" w:hAnsi="Times New Roman" w:cs="Times New Roman"/>
          <w:b/>
          <w:bCs/>
        </w:rPr>
        <w:t>Word Count</w:t>
      </w:r>
      <w:r w:rsidRPr="00566D1A">
        <w:rPr>
          <w:rFonts w:ascii="Times New Roman" w:hAnsi="Times New Roman" w:cs="Times New Roman"/>
        </w:rPr>
        <w:t>:</w:t>
      </w:r>
    </w:p>
    <w:p w14:paraId="75867B61" w14:textId="77777777" w:rsidR="007930FF" w:rsidRPr="00566D1A" w:rsidRDefault="007930FF" w:rsidP="007930FF">
      <w:pPr>
        <w:pStyle w:val="BodyText"/>
        <w:rPr>
          <w:rFonts w:ascii="Times New Roman" w:hAnsi="Times New Roman" w:cs="Times New Roman"/>
        </w:rPr>
      </w:pPr>
      <w:r w:rsidRPr="00566D1A">
        <w:rPr>
          <w:rFonts w:ascii="Times New Roman" w:hAnsi="Times New Roman" w:cs="Times New Roman"/>
        </w:rPr>
        <w:t>2599</w:t>
      </w:r>
    </w:p>
    <w:p w14:paraId="4338240F" w14:textId="77777777" w:rsidR="00CC4529" w:rsidRDefault="007930FF"/>
    <w:sectPr w:rsidR="00CC4529" w:rsidSect="00C528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30FF"/>
    <w:rsid w:val="000101EC"/>
    <w:rsid w:val="00022359"/>
    <w:rsid w:val="00041656"/>
    <w:rsid w:val="00043579"/>
    <w:rsid w:val="00057852"/>
    <w:rsid w:val="0007160B"/>
    <w:rsid w:val="00073696"/>
    <w:rsid w:val="0008042A"/>
    <w:rsid w:val="0008361C"/>
    <w:rsid w:val="0008443B"/>
    <w:rsid w:val="000A6AE8"/>
    <w:rsid w:val="000C14DF"/>
    <w:rsid w:val="000C6EBF"/>
    <w:rsid w:val="000D25C7"/>
    <w:rsid w:val="000E7B30"/>
    <w:rsid w:val="000F02F3"/>
    <w:rsid w:val="000F0E51"/>
    <w:rsid w:val="001118C9"/>
    <w:rsid w:val="0012037D"/>
    <w:rsid w:val="0012370B"/>
    <w:rsid w:val="00136E69"/>
    <w:rsid w:val="00151179"/>
    <w:rsid w:val="001517EC"/>
    <w:rsid w:val="00154AA6"/>
    <w:rsid w:val="00156D77"/>
    <w:rsid w:val="0016386A"/>
    <w:rsid w:val="00183EEA"/>
    <w:rsid w:val="0019298D"/>
    <w:rsid w:val="001A0F05"/>
    <w:rsid w:val="001C054F"/>
    <w:rsid w:val="001C284F"/>
    <w:rsid w:val="001E0CB4"/>
    <w:rsid w:val="00200591"/>
    <w:rsid w:val="002242CC"/>
    <w:rsid w:val="00224990"/>
    <w:rsid w:val="00245097"/>
    <w:rsid w:val="0024720D"/>
    <w:rsid w:val="00251812"/>
    <w:rsid w:val="00277AC8"/>
    <w:rsid w:val="00283A3B"/>
    <w:rsid w:val="0029205E"/>
    <w:rsid w:val="002C21D7"/>
    <w:rsid w:val="002D5B54"/>
    <w:rsid w:val="002D6A6E"/>
    <w:rsid w:val="00300977"/>
    <w:rsid w:val="00306E2F"/>
    <w:rsid w:val="003077A4"/>
    <w:rsid w:val="003078A6"/>
    <w:rsid w:val="00307C17"/>
    <w:rsid w:val="00327C62"/>
    <w:rsid w:val="00327C76"/>
    <w:rsid w:val="00364AA5"/>
    <w:rsid w:val="00376356"/>
    <w:rsid w:val="00382A94"/>
    <w:rsid w:val="00382ACB"/>
    <w:rsid w:val="00386810"/>
    <w:rsid w:val="003A23D5"/>
    <w:rsid w:val="003C1B0E"/>
    <w:rsid w:val="003D4A78"/>
    <w:rsid w:val="003D6D06"/>
    <w:rsid w:val="003E63E0"/>
    <w:rsid w:val="003E6E93"/>
    <w:rsid w:val="003F631C"/>
    <w:rsid w:val="004003BD"/>
    <w:rsid w:val="00410475"/>
    <w:rsid w:val="0043392C"/>
    <w:rsid w:val="00434914"/>
    <w:rsid w:val="00440F05"/>
    <w:rsid w:val="00442121"/>
    <w:rsid w:val="00444301"/>
    <w:rsid w:val="00456102"/>
    <w:rsid w:val="004643F5"/>
    <w:rsid w:val="00474512"/>
    <w:rsid w:val="00475A9D"/>
    <w:rsid w:val="00482188"/>
    <w:rsid w:val="004826F8"/>
    <w:rsid w:val="004B068F"/>
    <w:rsid w:val="004D6C41"/>
    <w:rsid w:val="004E26EB"/>
    <w:rsid w:val="004F5EFA"/>
    <w:rsid w:val="00505EEF"/>
    <w:rsid w:val="00513DA6"/>
    <w:rsid w:val="00523E25"/>
    <w:rsid w:val="005308A6"/>
    <w:rsid w:val="005333A8"/>
    <w:rsid w:val="00533408"/>
    <w:rsid w:val="00550007"/>
    <w:rsid w:val="0056500F"/>
    <w:rsid w:val="005668AC"/>
    <w:rsid w:val="00577AC9"/>
    <w:rsid w:val="00585AEF"/>
    <w:rsid w:val="00595323"/>
    <w:rsid w:val="00597100"/>
    <w:rsid w:val="005C3122"/>
    <w:rsid w:val="005D1EAA"/>
    <w:rsid w:val="005D41BE"/>
    <w:rsid w:val="005E1FF1"/>
    <w:rsid w:val="005E4283"/>
    <w:rsid w:val="00605E0D"/>
    <w:rsid w:val="00612028"/>
    <w:rsid w:val="006202E7"/>
    <w:rsid w:val="00621B6F"/>
    <w:rsid w:val="0062697F"/>
    <w:rsid w:val="00640F3E"/>
    <w:rsid w:val="00651C8B"/>
    <w:rsid w:val="006547A0"/>
    <w:rsid w:val="006571C0"/>
    <w:rsid w:val="00672768"/>
    <w:rsid w:val="00696C8A"/>
    <w:rsid w:val="006977DB"/>
    <w:rsid w:val="006B4123"/>
    <w:rsid w:val="006B6E09"/>
    <w:rsid w:val="006D1CF7"/>
    <w:rsid w:val="006D607D"/>
    <w:rsid w:val="006E0E88"/>
    <w:rsid w:val="006E521A"/>
    <w:rsid w:val="00702C7B"/>
    <w:rsid w:val="00712305"/>
    <w:rsid w:val="00712550"/>
    <w:rsid w:val="007162C1"/>
    <w:rsid w:val="007474E7"/>
    <w:rsid w:val="0075403C"/>
    <w:rsid w:val="00755074"/>
    <w:rsid w:val="00763F3A"/>
    <w:rsid w:val="00764D8C"/>
    <w:rsid w:val="00781C2E"/>
    <w:rsid w:val="007930FF"/>
    <w:rsid w:val="007B66A4"/>
    <w:rsid w:val="007B67DB"/>
    <w:rsid w:val="007D1A35"/>
    <w:rsid w:val="007D6EBD"/>
    <w:rsid w:val="007E01BD"/>
    <w:rsid w:val="007E17B5"/>
    <w:rsid w:val="007E240E"/>
    <w:rsid w:val="007F1C7F"/>
    <w:rsid w:val="0080130C"/>
    <w:rsid w:val="00802637"/>
    <w:rsid w:val="00832D2E"/>
    <w:rsid w:val="00836BFA"/>
    <w:rsid w:val="00841A12"/>
    <w:rsid w:val="00852FB5"/>
    <w:rsid w:val="00857D04"/>
    <w:rsid w:val="00874CED"/>
    <w:rsid w:val="008936D5"/>
    <w:rsid w:val="00894ABD"/>
    <w:rsid w:val="008A1004"/>
    <w:rsid w:val="008A7C64"/>
    <w:rsid w:val="008B7EE4"/>
    <w:rsid w:val="008E34D6"/>
    <w:rsid w:val="008E5DB4"/>
    <w:rsid w:val="008F5DF8"/>
    <w:rsid w:val="009107A7"/>
    <w:rsid w:val="0091095C"/>
    <w:rsid w:val="0091252E"/>
    <w:rsid w:val="00913DC6"/>
    <w:rsid w:val="00914655"/>
    <w:rsid w:val="0091789E"/>
    <w:rsid w:val="00931060"/>
    <w:rsid w:val="0094316C"/>
    <w:rsid w:val="009461F3"/>
    <w:rsid w:val="009545B7"/>
    <w:rsid w:val="00960733"/>
    <w:rsid w:val="00961166"/>
    <w:rsid w:val="00973278"/>
    <w:rsid w:val="00973D75"/>
    <w:rsid w:val="009766BF"/>
    <w:rsid w:val="009771AF"/>
    <w:rsid w:val="00981C45"/>
    <w:rsid w:val="0098500A"/>
    <w:rsid w:val="00992B9F"/>
    <w:rsid w:val="00996BC7"/>
    <w:rsid w:val="009D674E"/>
    <w:rsid w:val="009D69FA"/>
    <w:rsid w:val="009E4DEB"/>
    <w:rsid w:val="009E5694"/>
    <w:rsid w:val="009F26DB"/>
    <w:rsid w:val="00A10462"/>
    <w:rsid w:val="00A22B0C"/>
    <w:rsid w:val="00A466BE"/>
    <w:rsid w:val="00A54E99"/>
    <w:rsid w:val="00A606AD"/>
    <w:rsid w:val="00A618BC"/>
    <w:rsid w:val="00A8004A"/>
    <w:rsid w:val="00A92A1D"/>
    <w:rsid w:val="00AA01BE"/>
    <w:rsid w:val="00AA4534"/>
    <w:rsid w:val="00AB7058"/>
    <w:rsid w:val="00AC545E"/>
    <w:rsid w:val="00AD2347"/>
    <w:rsid w:val="00AD6879"/>
    <w:rsid w:val="00AE6780"/>
    <w:rsid w:val="00AE754C"/>
    <w:rsid w:val="00AF50D0"/>
    <w:rsid w:val="00B04BBE"/>
    <w:rsid w:val="00B2034E"/>
    <w:rsid w:val="00B26C34"/>
    <w:rsid w:val="00B34CA1"/>
    <w:rsid w:val="00B40276"/>
    <w:rsid w:val="00B57D2C"/>
    <w:rsid w:val="00B71E4E"/>
    <w:rsid w:val="00BA61C7"/>
    <w:rsid w:val="00BB1F80"/>
    <w:rsid w:val="00BB7BC1"/>
    <w:rsid w:val="00BC6F84"/>
    <w:rsid w:val="00BD0805"/>
    <w:rsid w:val="00BD400A"/>
    <w:rsid w:val="00BF7212"/>
    <w:rsid w:val="00C05921"/>
    <w:rsid w:val="00C10B2C"/>
    <w:rsid w:val="00C1339F"/>
    <w:rsid w:val="00C30451"/>
    <w:rsid w:val="00C32D7D"/>
    <w:rsid w:val="00C43C0E"/>
    <w:rsid w:val="00C501A7"/>
    <w:rsid w:val="00C518CE"/>
    <w:rsid w:val="00C528D2"/>
    <w:rsid w:val="00C67F83"/>
    <w:rsid w:val="00C73548"/>
    <w:rsid w:val="00C90F75"/>
    <w:rsid w:val="00CA162E"/>
    <w:rsid w:val="00CA3D60"/>
    <w:rsid w:val="00CA561D"/>
    <w:rsid w:val="00CB4442"/>
    <w:rsid w:val="00CB47A9"/>
    <w:rsid w:val="00CC1E62"/>
    <w:rsid w:val="00CF4F61"/>
    <w:rsid w:val="00D061C7"/>
    <w:rsid w:val="00D065FD"/>
    <w:rsid w:val="00D07A68"/>
    <w:rsid w:val="00D20F1D"/>
    <w:rsid w:val="00D42941"/>
    <w:rsid w:val="00D4570E"/>
    <w:rsid w:val="00D45EB8"/>
    <w:rsid w:val="00D524F9"/>
    <w:rsid w:val="00D57FF0"/>
    <w:rsid w:val="00D918BF"/>
    <w:rsid w:val="00D93E2A"/>
    <w:rsid w:val="00DA15C2"/>
    <w:rsid w:val="00DA3730"/>
    <w:rsid w:val="00DC4BE8"/>
    <w:rsid w:val="00DC6633"/>
    <w:rsid w:val="00DE0A4F"/>
    <w:rsid w:val="00DE400C"/>
    <w:rsid w:val="00E02BAA"/>
    <w:rsid w:val="00E16146"/>
    <w:rsid w:val="00E20A7D"/>
    <w:rsid w:val="00E237AB"/>
    <w:rsid w:val="00E57BFD"/>
    <w:rsid w:val="00E93FBD"/>
    <w:rsid w:val="00EA4F1E"/>
    <w:rsid w:val="00EA7A79"/>
    <w:rsid w:val="00EC2864"/>
    <w:rsid w:val="00ED7F6A"/>
    <w:rsid w:val="00EE733D"/>
    <w:rsid w:val="00F530A9"/>
    <w:rsid w:val="00F537B0"/>
    <w:rsid w:val="00F54D73"/>
    <w:rsid w:val="00F601AD"/>
    <w:rsid w:val="00F639B5"/>
    <w:rsid w:val="00F75F5C"/>
    <w:rsid w:val="00F76CF9"/>
    <w:rsid w:val="00FB2170"/>
    <w:rsid w:val="00FB21BC"/>
    <w:rsid w:val="00FB23DD"/>
    <w:rsid w:val="00FB3126"/>
    <w:rsid w:val="00FC1B79"/>
    <w:rsid w:val="00FD08E8"/>
    <w:rsid w:val="00FD2A13"/>
    <w:rsid w:val="00FF248F"/>
    <w:rsid w:val="00FF7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9F5C8A"/>
  <w15:chartTrackingRefBased/>
  <w15:docId w15:val="{B9645BA8-2717-1645-8F04-C97302922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930FF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7930FF"/>
  </w:style>
  <w:style w:type="paragraph" w:customStyle="1" w:styleId="FirstParagraph">
    <w:name w:val="First Paragraph"/>
    <w:basedOn w:val="BodyText"/>
    <w:next w:val="BodyText"/>
    <w:qFormat/>
    <w:rsid w:val="007930FF"/>
  </w:style>
  <w:style w:type="character" w:styleId="Hyperlink">
    <w:name w:val="Hyperlink"/>
    <w:basedOn w:val="DefaultParagraphFont"/>
    <w:rsid w:val="007930FF"/>
    <w:rPr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james.brophy@mcgill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5</Words>
  <Characters>1002</Characters>
  <Application>Microsoft Office Word</Application>
  <DocSecurity>0</DocSecurity>
  <Lines>8</Lines>
  <Paragraphs>2</Paragraphs>
  <ScaleCrop>false</ScaleCrop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 M. Albuquerque</dc:creator>
  <cp:keywords/>
  <dc:description/>
  <cp:lastModifiedBy>Arthur M. Albuquerque</cp:lastModifiedBy>
  <cp:revision>1</cp:revision>
  <dcterms:created xsi:type="dcterms:W3CDTF">2021-11-17T22:33:00Z</dcterms:created>
  <dcterms:modified xsi:type="dcterms:W3CDTF">2021-11-17T22:34:00Z</dcterms:modified>
</cp:coreProperties>
</file>